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115145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4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115145">
        <w:t>72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115145">
        <w:t xml:space="preserve">Júliusovi </w:t>
      </w:r>
      <w:proofErr w:type="spellStart"/>
      <w:r w:rsidR="00115145">
        <w:t>Pavčovi</w:t>
      </w:r>
      <w:proofErr w:type="spellEnd"/>
      <w:r w:rsidR="00115145">
        <w:t>, bývalému riaditeľovi Operačného strediska záchrannej zdravotnej služby SR</w:t>
      </w:r>
      <w:r w:rsidR="00115145">
        <w:t>.</w:t>
      </w:r>
    </w:p>
    <w:p w:rsidR="00115145" w:rsidRPr="00DB449E" w:rsidRDefault="00115145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115145">
        <w:t>uznesením č. 486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115145">
        <w:t xml:space="preserve">Júliusovi </w:t>
      </w:r>
      <w:proofErr w:type="spellStart"/>
      <w:r w:rsidR="00115145">
        <w:t>Pavčovi</w:t>
      </w:r>
      <w:proofErr w:type="spellEnd"/>
      <w:r w:rsidR="00115145">
        <w:t>, bývalému riaditeľovi Operačného strediska záchrannej zdravotnej služby SR</w:t>
      </w:r>
    </w:p>
    <w:p w:rsidR="00115145" w:rsidRPr="003850F1" w:rsidRDefault="00115145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15145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4EBDE4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16D3D-E1DB-4F4E-ABA6-FFDBBDFE1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8:50:00Z</dcterms:modified>
</cp:coreProperties>
</file>